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FE322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70390839"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s virtualization enables bending some of these rules.  Engineering teams need to reassess cloud-native patterns as a mechanism to improve their systems’ performance, reliability, and economics.</w:t>
      </w:r>
    </w:p>
    <w:p w14:paraId="016A2ACB" w14:textId="00C70EC9" w:rsidR="00FE4E3C" w:rsidRDefault="00FE4E3C" w:rsidP="00FE4E3C">
      <w:pPr>
        <w:pStyle w:val="Heading1"/>
      </w:pPr>
      <w:r>
        <w:t>Background</w:t>
      </w:r>
    </w:p>
    <w:p w14:paraId="74F8222B" w14:textId="7E9A598E"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65FA8AE4"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s unique characteristics.</w:t>
      </w:r>
    </w:p>
    <w:p w14:paraId="5B315A9D" w14:textId="77777777" w:rsidR="004630E4" w:rsidRDefault="004A4981" w:rsidP="004A4981">
      <w:r>
        <w:t xml:space="preserve">           The dichotomy of traditional and </w:t>
      </w:r>
      <w:r w:rsidR="004630E4">
        <w:t xml:space="preserve">the potential for </w:t>
      </w:r>
      <w:r>
        <w:t xml:space="preserve">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and Storm mitigate t</w:t>
      </w:r>
      <w:r w:rsidR="004630E4">
        <w:t xml:space="preserve">hese concerns through </w:t>
      </w:r>
      <w:proofErr w:type="spellStart"/>
      <w:r w:rsidR="004630E4">
        <w:t>checkpointing</w:t>
      </w:r>
      <w:proofErr w:type="spellEnd"/>
      <w:r w:rsidR="004630E4">
        <w:t xml:space="preserve">.  </w:t>
      </w:r>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2FA90525" w:rsidR="004627E2" w:rsidRDefault="004627E2" w:rsidP="004630E4">
      <w:pPr>
        <w:ind w:firstLine="720"/>
      </w:pPr>
      <w:r w:rsidRPr="004627E2">
        <w:lastRenderedPageBreak/>
        <w:t>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democratic access to sophisticated technologies.</w:t>
      </w:r>
    </w:p>
    <w:p w14:paraId="5BF392D5" w14:textId="6A49F178" w:rsidR="00FE4E3C" w:rsidRDefault="00FE4E3C" w:rsidP="00FE4E3C">
      <w:pPr>
        <w:pStyle w:val="Heading1"/>
      </w:pPr>
      <w:r>
        <w:t>Goal</w:t>
      </w:r>
    </w:p>
    <w:p w14:paraId="44E35525" w14:textId="66AAC58A" w:rsidR="00095085" w:rsidRDefault="00095085" w:rsidP="0031335A">
      <w:r w:rsidRPr="00095085">
        <w:t xml:space="preserve">           Architecture teams must define modern high-availability mechanisms that exploit the cloud’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7AB34057" w:rsidR="00FE4E3C" w:rsidRDefault="00FE4E3C" w:rsidP="00FE4E3C">
      <w:pPr>
        <w:pStyle w:val="Heading1"/>
      </w:pPr>
      <w:r>
        <w:lastRenderedPageBreak/>
        <w:t>Literature Review</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w:t>
      </w:r>
      <w:proofErr w:type="spellStart"/>
      <w:r>
        <w:t>Tamimi</w:t>
      </w:r>
      <w:proofErr w:type="spellEnd"/>
      <w:r>
        <w:t xml:space="preserve"> et al. (2019) provide a taxonomy with top-level origins, including natural disasters, network failures, network intrusions, system failures, ma</w:t>
      </w:r>
      <w:r>
        <w:t xml:space="preserve">licious code, and human errors.  </w:t>
      </w:r>
      <w:r>
        <w:t xml:space="preserve">Unsurprisingly, human error accounts for nearly 60% of all issues.  </w:t>
      </w:r>
    </w:p>
    <w:p w14:paraId="73877AB9" w14:textId="2B98046F" w:rsidR="00DC1866" w:rsidRDefault="00E90B38" w:rsidP="00E90B38">
      <w:pPr>
        <w:ind w:firstLine="720"/>
      </w:pPr>
      <w:r>
        <w:t>When a service outage occurs, the business needs to restore operations through a remediation strategy.  “Broadly speaking, all those [recovery] techniques focus on three different aspects, such as cost control, data duplication and security issues</w:t>
      </w:r>
      <w:r>
        <w:t xml:space="preserve"> </w:t>
      </w:r>
      <w:sdt>
        <w:sdtPr>
          <w:id w:val="-1456638214"/>
          <w:citation/>
        </w:sdt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xml:space="preserve">.”  Each workload within an organization comes with unique characteristics that dictate the Recovery Time/Point Objective (RTO/RPO) requires.  Consider a </w:t>
      </w:r>
      <w:proofErr w:type="spellStart"/>
      <w:r>
        <w:t>FinTech</w:t>
      </w:r>
      <w:proofErr w:type="spellEnd"/>
      <w:r>
        <w:t xml:space="preserve"> company that hosts both an internal payroll portal and a real-time trading application.  If the trading system is offline, then the business risks significant losses relative to the human resource app.  Mitigating that financial loss justifies higher costs and complexity.</w:t>
      </w:r>
    </w:p>
    <w:p w14:paraId="4B671A14" w14:textId="1F1A4286" w:rsidR="00ED73F6" w:rsidRDefault="004627E2" w:rsidP="004627E2">
      <w:pPr>
        <w:pStyle w:val="Heading2"/>
      </w:pPr>
      <w:r>
        <w:t>Evolution of Clustering Strategies</w:t>
      </w:r>
    </w:p>
    <w:p w14:paraId="3155447D" w14:textId="244F916F" w:rsidR="00E90B38" w:rsidRDefault="00E90B38" w:rsidP="00A770EE">
      <w:r>
        <w:tab/>
        <w:t xml:space="preserve">Cheng et al. (2005) describe a case-study with </w:t>
      </w:r>
      <w:r w:rsidRPr="00E90B38">
        <w:t>International Techn</w:t>
      </w:r>
      <w:r>
        <w:t xml:space="preserve">ology Roadmap for Semiconductor’s </w:t>
      </w:r>
      <w:r w:rsidRPr="00E90B38">
        <w:t>Factory Information and Control Systems</w:t>
      </w:r>
      <w:r>
        <w:t xml:space="preserve"> (FICS).  This mission critical system cannot exceed </w:t>
      </w:r>
      <w:r w:rsidR="00E42BE9">
        <w:t>240</w:t>
      </w:r>
      <w:r>
        <w:t xml:space="preserve"> minutes downtime annually (</w:t>
      </w:r>
      <w:r w:rsidRPr="00E90B38">
        <w:t>99.9</w:t>
      </w:r>
      <w:r w:rsidR="00E42BE9">
        <w:t>5</w:t>
      </w:r>
      <w:r w:rsidRPr="00E90B38">
        <w:t>%</w:t>
      </w:r>
      <w:r>
        <w:t xml:space="preserve"> uptime).  Similar to other companies, FICS relies on clustering services.  Under the covers these solutions employ a </w:t>
      </w:r>
      <w:proofErr w:type="spellStart"/>
      <w:r>
        <w:t>heartbeating</w:t>
      </w:r>
      <w:proofErr w:type="spellEnd"/>
      <w:r>
        <w:t xml:space="preserve"> mechanism to discover compute node failures.</w:t>
      </w:r>
      <w:r w:rsidR="00A770EE">
        <w:t xml:space="preserve">  Additional custom client middleware also transparently retries failures.  Despite these architectural protections, the operations team still found it challenging to meet this aggressive Service Level Objective (SLO).</w:t>
      </w:r>
    </w:p>
    <w:p w14:paraId="5B2637D8" w14:textId="5D718B8F" w:rsidR="008C583C" w:rsidRDefault="00A770EE" w:rsidP="00A770EE">
      <w:r>
        <w:lastRenderedPageBreak/>
        <w:tab/>
        <w:t xml:space="preserve">The engineers began collecting metrics, leading to the discovery that node failure is proportional to </w:t>
      </w:r>
      <w:r w:rsidR="00E42BE9">
        <w:t xml:space="preserve">service instance age (total runtime).  This makes logical sense, as long running processes have more opportunity to become corrupt or leak resources.  They began collecting data to predict Mean Time </w:t>
      </w:r>
      <w:proofErr w:type="gramStart"/>
      <w:r w:rsidR="00E42BE9">
        <w:t>To</w:t>
      </w:r>
      <w:proofErr w:type="gramEnd"/>
      <w:r w:rsidR="00E42BE9">
        <w:t xml:space="preserve"> Failure (MTTR) per service.  </w:t>
      </w:r>
      <w:r w:rsidR="008C583C">
        <w:t>Today</w:t>
      </w:r>
      <w:r w:rsidR="00E42BE9">
        <w:t xml:space="preserve">, FCIS </w:t>
      </w:r>
      <w:r w:rsidR="008C583C">
        <w:t xml:space="preserve">experiences </w:t>
      </w:r>
      <w:r w:rsidR="00E42BE9">
        <w:t>than 120 minutes annual downtime (99.98%</w:t>
      </w:r>
      <w:r w:rsidR="008C583C">
        <w:t xml:space="preserve"> availability</w:t>
      </w:r>
      <w:r w:rsidR="00E42BE9">
        <w:t>).</w:t>
      </w:r>
    </w:p>
    <w:p w14:paraId="755B946A" w14:textId="7F948368" w:rsidR="008C583C" w:rsidRDefault="008C583C" w:rsidP="00A708A2">
      <w:pPr>
        <w:ind w:firstLine="720"/>
      </w:pPr>
      <w:r>
        <w:t xml:space="preserve">Wen et al. (2020) present constructive research into placement strategies on Kubernetes.  Kubernetes is a container orchestration system that supports policies for physically distributing workloads.  For instance, they span Elastic Search across four physical nodes, then demonstrate that rebooting hosts does not impact system availability.  Finally, the authors present a series of equations that maximize </w:t>
      </w:r>
      <w:proofErr w:type="spellStart"/>
      <w:r>
        <w:t>resilency</w:t>
      </w:r>
      <w:proofErr w:type="spellEnd"/>
      <w:r>
        <w:t xml:space="preserve"> and minimize hardware requirements.</w:t>
      </w:r>
      <w:r w:rsidR="00A708A2">
        <w:t xml:space="preserve"> </w:t>
      </w:r>
    </w:p>
    <w:p w14:paraId="42B1E002" w14:textId="5F7D6DFD" w:rsidR="00A708A2" w:rsidRDefault="004627E2" w:rsidP="00A708A2">
      <w:pPr>
        <w:pStyle w:val="Heading2"/>
      </w:pPr>
      <w:r>
        <w:t>Deployment Concerns</w:t>
      </w:r>
    </w:p>
    <w:p w14:paraId="7EDFFEB6" w14:textId="2695DF49" w:rsidR="00A708A2" w:rsidRPr="00A708A2" w:rsidRDefault="00A708A2" w:rsidP="00A708A2">
      <w:pPr>
        <w:ind w:firstLine="720"/>
      </w:pPr>
      <w:r>
        <w:t>Distributed systems can remove specific classes of failures through proper cluster management.</w:t>
      </w:r>
      <w:bookmarkStart w:id="0" w:name="_GoBack"/>
      <w:bookmarkEnd w:id="0"/>
    </w:p>
    <w:p w14:paraId="215B5A08" w14:textId="77777777" w:rsidR="009E49A0" w:rsidRDefault="009E49A0" w:rsidP="009E49A0">
      <w:pPr>
        <w:pStyle w:val="ListParagraph"/>
        <w:numPr>
          <w:ilvl w:val="0"/>
          <w:numId w:val="1"/>
        </w:numPr>
      </w:pPr>
      <w:r>
        <w:t>Comparison of zero downtimes</w:t>
      </w:r>
    </w:p>
    <w:p w14:paraId="48999E73" w14:textId="77777777" w:rsidR="009E49A0" w:rsidRDefault="009E49A0" w:rsidP="009E49A0">
      <w:pPr>
        <w:pStyle w:val="ListParagraph"/>
        <w:numPr>
          <w:ilvl w:val="1"/>
          <w:numId w:val="1"/>
        </w:numPr>
      </w:pPr>
      <w:r>
        <w:t>Blue/Green patterns</w:t>
      </w:r>
    </w:p>
    <w:p w14:paraId="48608ECC" w14:textId="77777777" w:rsidR="009E49A0" w:rsidRDefault="009E49A0" w:rsidP="009E49A0">
      <w:pPr>
        <w:pStyle w:val="ListParagraph"/>
        <w:numPr>
          <w:ilvl w:val="0"/>
          <w:numId w:val="1"/>
        </w:numPr>
      </w:pPr>
      <w:r>
        <w:t xml:space="preserve">H+K High Availability for </w:t>
      </w:r>
      <w:proofErr w:type="spellStart"/>
      <w:r>
        <w:t>Stateful</w:t>
      </w:r>
      <w:proofErr w:type="spellEnd"/>
      <w:r>
        <w:t xml:space="preserve"> Services</w:t>
      </w:r>
    </w:p>
    <w:p w14:paraId="3B530CF7" w14:textId="77777777" w:rsidR="009E49A0" w:rsidRDefault="009E49A0" w:rsidP="009E49A0">
      <w:pPr>
        <w:pStyle w:val="ListParagraph"/>
        <w:numPr>
          <w:ilvl w:val="1"/>
          <w:numId w:val="1"/>
        </w:numPr>
      </w:pPr>
      <w:r>
        <w:t>Modernizing from 1+1 to N+K overhead</w:t>
      </w:r>
    </w:p>
    <w:p w14:paraId="69A436EE" w14:textId="3964E368" w:rsidR="009E49A0" w:rsidRDefault="009E49A0" w:rsidP="009E49A0">
      <w:pPr>
        <w:pStyle w:val="ListParagraph"/>
        <w:numPr>
          <w:ilvl w:val="0"/>
          <w:numId w:val="1"/>
        </w:numPr>
      </w:pPr>
      <w:proofErr w:type="spellStart"/>
      <w:r>
        <w:t>Instanatneous</w:t>
      </w:r>
      <w:proofErr w:type="spellEnd"/>
      <w:r>
        <w:t xml:space="preserve"> Networking</w:t>
      </w:r>
    </w:p>
    <w:p w14:paraId="5BDC2A9E" w14:textId="7D0ED9A4" w:rsidR="009E49A0" w:rsidRDefault="009E49A0" w:rsidP="009E49A0">
      <w:pPr>
        <w:pStyle w:val="ListParagraph"/>
        <w:numPr>
          <w:ilvl w:val="1"/>
          <w:numId w:val="1"/>
        </w:numPr>
      </w:pPr>
      <w:r>
        <w:t>Operating in partially recovered state</w:t>
      </w:r>
    </w:p>
    <w:p w14:paraId="3DC05DFE" w14:textId="10F7BC51" w:rsidR="004627E2" w:rsidRDefault="004627E2" w:rsidP="004627E2">
      <w:pPr>
        <w:pStyle w:val="Heading2"/>
      </w:pPr>
      <w:r>
        <w:t xml:space="preserve">Influence of </w:t>
      </w:r>
      <w:proofErr w:type="spellStart"/>
      <w:r>
        <w:t>Checkpointing</w:t>
      </w:r>
      <w:proofErr w:type="spellEnd"/>
    </w:p>
    <w:p w14:paraId="2D60BB21" w14:textId="0CFD00FB" w:rsidR="009E49A0" w:rsidRDefault="009E49A0" w:rsidP="00FE4E3C">
      <w:pPr>
        <w:pStyle w:val="ListParagraph"/>
        <w:numPr>
          <w:ilvl w:val="0"/>
          <w:numId w:val="1"/>
        </w:numPr>
      </w:pPr>
      <w:r>
        <w:t>Building Dependable Distributed Systems</w:t>
      </w:r>
      <w:r w:rsidR="0043267F" w:rsidRPr="0043267F">
        <w:t xml:space="preserve"> </w:t>
      </w:r>
      <w:sdt>
        <w:sdtPr>
          <w:id w:val="-1045056126"/>
          <w:citation/>
        </w:sdtPr>
        <w:sdtContent>
          <w:r w:rsidR="0043267F">
            <w:fldChar w:fldCharType="begin"/>
          </w:r>
          <w:r w:rsidR="0043267F">
            <w:instrText xml:space="preserve"> CITATION Zha14 \l 1033 </w:instrText>
          </w:r>
          <w:r w:rsidR="0043267F">
            <w:fldChar w:fldCharType="separate"/>
          </w:r>
          <w:r w:rsidR="0043267F">
            <w:rPr>
              <w:noProof/>
            </w:rPr>
            <w:t xml:space="preserve"> (Zhao, 2014)</w:t>
          </w:r>
          <w:r w:rsidR="0043267F">
            <w:fldChar w:fldCharType="end"/>
          </w:r>
        </w:sdtContent>
      </w:sdt>
    </w:p>
    <w:p w14:paraId="44F28F26" w14:textId="2B27AE84" w:rsidR="0043267F" w:rsidRDefault="009E49A0" w:rsidP="004627E2">
      <w:pPr>
        <w:pStyle w:val="ListParagraph"/>
        <w:numPr>
          <w:ilvl w:val="1"/>
          <w:numId w:val="1"/>
        </w:numPr>
      </w:pPr>
      <w:r>
        <w:t xml:space="preserve">See 8120-7 about </w:t>
      </w:r>
      <w:proofErr w:type="spellStart"/>
      <w:r>
        <w:t>checkpointing</w:t>
      </w:r>
      <w:proofErr w:type="spellEnd"/>
      <w:r>
        <w:t xml:space="preserve"> and related strategies</w:t>
      </w:r>
    </w:p>
    <w:p w14:paraId="3A3346C0" w14:textId="35285D64" w:rsidR="004627E2" w:rsidRDefault="004627E2" w:rsidP="00FE4E3C">
      <w:pPr>
        <w:pStyle w:val="ListParagraph"/>
        <w:numPr>
          <w:ilvl w:val="0"/>
          <w:numId w:val="1"/>
        </w:numPr>
      </w:pPr>
      <w:r>
        <w:t>Reactive Batching Strategy</w:t>
      </w:r>
    </w:p>
    <w:p w14:paraId="6893925A" w14:textId="4D3C491E" w:rsidR="004627E2" w:rsidRDefault="004627E2" w:rsidP="004627E2">
      <w:pPr>
        <w:pStyle w:val="ListParagraph"/>
        <w:numPr>
          <w:ilvl w:val="1"/>
          <w:numId w:val="1"/>
        </w:numPr>
      </w:pPr>
      <w:r>
        <w:lastRenderedPageBreak/>
        <w:t>Influence of intelligently removing batches</w:t>
      </w:r>
    </w:p>
    <w:p w14:paraId="63CDA840" w14:textId="089E4114" w:rsidR="00FE4E3C" w:rsidRDefault="00FE4E3C" w:rsidP="00FE4E3C">
      <w:pPr>
        <w:pStyle w:val="ListParagraph"/>
        <w:numPr>
          <w:ilvl w:val="0"/>
          <w:numId w:val="1"/>
        </w:numPr>
      </w:pPr>
      <w:r>
        <w:t>Performance of distributed systems</w:t>
      </w:r>
    </w:p>
    <w:p w14:paraId="2F1C7B3C" w14:textId="1884AA2D" w:rsidR="004627E2" w:rsidRDefault="00FE4E3C" w:rsidP="004627E2">
      <w:pPr>
        <w:pStyle w:val="ListParagraph"/>
        <w:numPr>
          <w:ilvl w:val="1"/>
          <w:numId w:val="1"/>
        </w:numPr>
      </w:pPr>
      <w:r>
        <w:t xml:space="preserve">AF-Stream avoiding </w:t>
      </w:r>
      <w:proofErr w:type="spellStart"/>
      <w:r>
        <w:t>checkpointing</w:t>
      </w:r>
      <w:proofErr w:type="spellEnd"/>
    </w:p>
    <w:p w14:paraId="60A4FECA" w14:textId="38597BC2" w:rsidR="004627E2" w:rsidRDefault="004627E2" w:rsidP="004627E2">
      <w:pPr>
        <w:pStyle w:val="Heading2"/>
      </w:pPr>
      <w:r>
        <w:t>State-of-the-Art Solutions</w:t>
      </w:r>
    </w:p>
    <w:p w14:paraId="01EF1BFF" w14:textId="6D782234" w:rsidR="00162103" w:rsidRDefault="00162103" w:rsidP="00162103">
      <w:pPr>
        <w:pStyle w:val="ListParagraph"/>
        <w:numPr>
          <w:ilvl w:val="0"/>
          <w:numId w:val="1"/>
        </w:numPr>
      </w:pPr>
      <w:r>
        <w:t>Aurora: Avoiding Distributed Consensus</w:t>
      </w:r>
    </w:p>
    <w:p w14:paraId="2A019C6F" w14:textId="1781087B" w:rsidR="00FE4E3C" w:rsidRDefault="00FE4E3C" w:rsidP="00FE4E3C"/>
    <w:p w14:paraId="4C2F1DA4" w14:textId="46FDDB47" w:rsidR="00FE4E3C" w:rsidRPr="00FE4E3C" w:rsidRDefault="00FE4E3C" w:rsidP="00FE4E3C">
      <w:pPr>
        <w:pStyle w:val="Heading1"/>
      </w:pPr>
      <w:r>
        <w:t>Approach</w:t>
      </w:r>
    </w:p>
    <w:p w14:paraId="14EB07B4" w14:textId="77777777" w:rsidR="00FE4E3C" w:rsidRPr="00FE4E3C" w:rsidRDefault="00FE4E3C" w:rsidP="00FE4E3C"/>
    <w:sectPr w:rsidR="00FE4E3C" w:rsidRPr="00FE4E3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CC8DAF" w14:textId="77777777" w:rsidR="00FE3228" w:rsidRDefault="00FE3228" w:rsidP="0082223F">
      <w:pPr>
        <w:spacing w:line="240" w:lineRule="auto"/>
      </w:pPr>
      <w:r>
        <w:separator/>
      </w:r>
    </w:p>
  </w:endnote>
  <w:endnote w:type="continuationSeparator" w:id="0">
    <w:p w14:paraId="59EE8609" w14:textId="77777777" w:rsidR="00FE3228" w:rsidRDefault="00FE322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3F3D6" w14:textId="77777777" w:rsidR="00FE3228" w:rsidRDefault="00FE3228" w:rsidP="0082223F">
      <w:pPr>
        <w:spacing w:line="240" w:lineRule="auto"/>
      </w:pPr>
      <w:r>
        <w:separator/>
      </w:r>
    </w:p>
  </w:footnote>
  <w:footnote w:type="continuationSeparator" w:id="0">
    <w:p w14:paraId="278B7960" w14:textId="77777777" w:rsidR="00FE3228" w:rsidRDefault="00FE322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46E39B69"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A708A2">
          <w:rPr>
            <w:noProof/>
          </w:rPr>
          <w:t>6</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F2CA7"/>
    <w:rsid w:val="00102A1C"/>
    <w:rsid w:val="001033E8"/>
    <w:rsid w:val="00112CAF"/>
    <w:rsid w:val="00162103"/>
    <w:rsid w:val="00183597"/>
    <w:rsid w:val="001A04E2"/>
    <w:rsid w:val="001B27C4"/>
    <w:rsid w:val="001C7264"/>
    <w:rsid w:val="001E4F11"/>
    <w:rsid w:val="00203863"/>
    <w:rsid w:val="002516A9"/>
    <w:rsid w:val="002806B7"/>
    <w:rsid w:val="00296577"/>
    <w:rsid w:val="002D0CEB"/>
    <w:rsid w:val="0031335A"/>
    <w:rsid w:val="003C0E23"/>
    <w:rsid w:val="003C4C45"/>
    <w:rsid w:val="003F4714"/>
    <w:rsid w:val="00401D65"/>
    <w:rsid w:val="004223E8"/>
    <w:rsid w:val="00424108"/>
    <w:rsid w:val="0043267F"/>
    <w:rsid w:val="004340E0"/>
    <w:rsid w:val="00445B27"/>
    <w:rsid w:val="004627E2"/>
    <w:rsid w:val="004630E4"/>
    <w:rsid w:val="0048306C"/>
    <w:rsid w:val="00497148"/>
    <w:rsid w:val="004A4981"/>
    <w:rsid w:val="004A784B"/>
    <w:rsid w:val="004B7B23"/>
    <w:rsid w:val="00533968"/>
    <w:rsid w:val="005B7079"/>
    <w:rsid w:val="005C39BA"/>
    <w:rsid w:val="005E3DAD"/>
    <w:rsid w:val="00603A04"/>
    <w:rsid w:val="00604812"/>
    <w:rsid w:val="00664B21"/>
    <w:rsid w:val="006D793E"/>
    <w:rsid w:val="00700932"/>
    <w:rsid w:val="00713EFA"/>
    <w:rsid w:val="0073677D"/>
    <w:rsid w:val="00750EE0"/>
    <w:rsid w:val="00797A1D"/>
    <w:rsid w:val="007D2E74"/>
    <w:rsid w:val="0082223F"/>
    <w:rsid w:val="008561CB"/>
    <w:rsid w:val="00877007"/>
    <w:rsid w:val="0088173A"/>
    <w:rsid w:val="00897466"/>
    <w:rsid w:val="008B5129"/>
    <w:rsid w:val="008B532F"/>
    <w:rsid w:val="008C583C"/>
    <w:rsid w:val="008D0612"/>
    <w:rsid w:val="00945D1C"/>
    <w:rsid w:val="00966A5E"/>
    <w:rsid w:val="009A757D"/>
    <w:rsid w:val="009B2C9B"/>
    <w:rsid w:val="009D7240"/>
    <w:rsid w:val="009E49A0"/>
    <w:rsid w:val="00A11B2B"/>
    <w:rsid w:val="00A46847"/>
    <w:rsid w:val="00A708A2"/>
    <w:rsid w:val="00A770EE"/>
    <w:rsid w:val="00A96467"/>
    <w:rsid w:val="00AB7A71"/>
    <w:rsid w:val="00B13ADF"/>
    <w:rsid w:val="00B41AC8"/>
    <w:rsid w:val="00B62E4A"/>
    <w:rsid w:val="00B83595"/>
    <w:rsid w:val="00BB5E14"/>
    <w:rsid w:val="00BE7CFE"/>
    <w:rsid w:val="00C325EA"/>
    <w:rsid w:val="00C54DC8"/>
    <w:rsid w:val="00C73692"/>
    <w:rsid w:val="00C77FBA"/>
    <w:rsid w:val="00C93BB7"/>
    <w:rsid w:val="00C96418"/>
    <w:rsid w:val="00CB25E9"/>
    <w:rsid w:val="00CC6E26"/>
    <w:rsid w:val="00CD7E11"/>
    <w:rsid w:val="00D0165E"/>
    <w:rsid w:val="00D441F5"/>
    <w:rsid w:val="00D62B75"/>
    <w:rsid w:val="00D63D04"/>
    <w:rsid w:val="00D75C7B"/>
    <w:rsid w:val="00D85C7B"/>
    <w:rsid w:val="00D85EB6"/>
    <w:rsid w:val="00D91D45"/>
    <w:rsid w:val="00DC1866"/>
    <w:rsid w:val="00DE2224"/>
    <w:rsid w:val="00DE7243"/>
    <w:rsid w:val="00E234E9"/>
    <w:rsid w:val="00E365C7"/>
    <w:rsid w:val="00E42BE9"/>
    <w:rsid w:val="00E7046C"/>
    <w:rsid w:val="00E7756D"/>
    <w:rsid w:val="00E90B38"/>
    <w:rsid w:val="00EC331B"/>
    <w:rsid w:val="00ED3713"/>
    <w:rsid w:val="00ED73F6"/>
    <w:rsid w:val="00F02064"/>
    <w:rsid w:val="00F80A12"/>
    <w:rsid w:val="00F91C50"/>
    <w:rsid w:val="00FD060B"/>
    <w:rsid w:val="00FE3228"/>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8</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9</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0</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1</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2</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s>
</file>

<file path=customXml/itemProps1.xml><?xml version="1.0" encoding="utf-8"?>
<ds:datastoreItem xmlns:ds="http://schemas.openxmlformats.org/officeDocument/2006/customXml" ds:itemID="{EB8801D3-DA92-4898-81A2-65BB5F65D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1</TotalTime>
  <Pages>7</Pages>
  <Words>1380</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71</cp:revision>
  <dcterms:created xsi:type="dcterms:W3CDTF">2019-05-19T17:38:00Z</dcterms:created>
  <dcterms:modified xsi:type="dcterms:W3CDTF">2021-04-11T03:22:00Z</dcterms:modified>
</cp:coreProperties>
</file>